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82BD405" w:rsidR="00733729" w:rsidRPr="004F0156" w:rsidRDefault="004F0156">
      <w:pPr>
        <w:rPr>
          <w:b/>
          <w:bCs/>
        </w:rPr>
      </w:pPr>
      <w:r w:rsidRPr="004F0156">
        <w:rPr>
          <w:b/>
          <w:bCs/>
        </w:rPr>
        <w:t>Assignment 2. Learning Theory Matrix</w:t>
      </w:r>
    </w:p>
    <w:p w14:paraId="52F77C84" w14:textId="77777777" w:rsidR="004F0156" w:rsidRPr="004F0156" w:rsidRDefault="004F0156">
      <w:pPr>
        <w:rPr>
          <w:b/>
          <w:bCs/>
        </w:rPr>
      </w:pPr>
      <w:r w:rsidRPr="004F0156">
        <w:rPr>
          <w:b/>
          <w:bCs/>
        </w:rPr>
        <w:t xml:space="preserve">Foundations of Teaching and Learning – EDUC 616  </w:t>
      </w:r>
    </w:p>
    <w:p w14:paraId="2E7A22E4" w14:textId="77777777" w:rsidR="004F0156" w:rsidRPr="004F0156" w:rsidRDefault="004F0156">
      <w:pPr>
        <w:rPr>
          <w:b/>
          <w:bCs/>
        </w:rPr>
      </w:pPr>
      <w:r w:rsidRPr="004F0156">
        <w:rPr>
          <w:b/>
          <w:bCs/>
        </w:rPr>
        <w:t xml:space="preserve">Fall 2021  </w:t>
      </w:r>
    </w:p>
    <w:p w14:paraId="4C3C1D47" w14:textId="7560FFA1" w:rsidR="009C3984" w:rsidRDefault="004F0156">
      <w:pPr>
        <w:rPr>
          <w:b/>
          <w:bCs/>
        </w:rPr>
      </w:pPr>
      <w:r w:rsidRPr="004F0156">
        <w:rPr>
          <w:b/>
          <w:bCs/>
        </w:rPr>
        <w:t>*This assignment version is for Professor Baker’s section*</w:t>
      </w:r>
    </w:p>
    <w:p w14:paraId="253BC03F" w14:textId="004AF500" w:rsidR="004346E5" w:rsidRDefault="004346E5">
      <w:pPr>
        <w:rPr>
          <w:b/>
          <w:bCs/>
        </w:rPr>
      </w:pPr>
    </w:p>
    <w:p w14:paraId="56A5B8BF" w14:textId="7D3C4213" w:rsidR="004346E5" w:rsidRPr="004F0156" w:rsidRDefault="004346E5">
      <w:pPr>
        <w:rPr>
          <w:b/>
          <w:bCs/>
        </w:rPr>
      </w:pPr>
      <w:r>
        <w:rPr>
          <w:b/>
          <w:bCs/>
        </w:rPr>
        <w:t>Assignment due October 4, 2021, 1159pm USA Eastern time</w:t>
      </w:r>
    </w:p>
    <w:p w14:paraId="72945598" w14:textId="77777777" w:rsidR="009C3984" w:rsidRDefault="009C3984">
      <w:pPr>
        <w:rPr>
          <w:b/>
          <w:bCs/>
        </w:rPr>
      </w:pPr>
    </w:p>
    <w:p w14:paraId="3E431556" w14:textId="1C479CF8" w:rsidR="009B6A03" w:rsidRDefault="00C070C2">
      <w:r w:rsidRPr="00802C4B">
        <w:rPr>
          <w:b/>
          <w:bCs/>
        </w:rPr>
        <w:t>Instructions:</w:t>
      </w:r>
      <w:r>
        <w:t xml:space="preserve">  </w:t>
      </w:r>
      <w:r w:rsidR="002653AF">
        <w:t xml:space="preserve">In this assignment, your group will </w:t>
      </w:r>
      <w:r w:rsidR="002653AF" w:rsidRPr="00802C4B">
        <w:rPr>
          <w:i/>
          <w:iCs/>
        </w:rPr>
        <w:t>synthesize and compare</w:t>
      </w:r>
      <w:r w:rsidR="002653AF">
        <w:t xml:space="preserve"> major theorists that have influenced American education</w:t>
      </w:r>
      <w:r>
        <w:t xml:space="preserve">. </w:t>
      </w:r>
      <w:r w:rsidR="002653AF">
        <w:t>You should NOT use any outside sources</w:t>
      </w:r>
      <w:r w:rsidR="00802C4B">
        <w:t xml:space="preserve">, and any quotations should be minimal. </w:t>
      </w:r>
      <w:r w:rsidR="002653AF">
        <w:t xml:space="preserve">Instead, you </w:t>
      </w:r>
      <w:r>
        <w:t xml:space="preserve">will be paraphrasing and analyzing assigned reading. </w:t>
      </w:r>
      <w:r w:rsidR="009C3984">
        <w:t>Use the template below to</w:t>
      </w:r>
      <w:r>
        <w:t xml:space="preserve"> emphasize what is similar and different across each </w:t>
      </w:r>
      <w:r w:rsidR="009C3984">
        <w:t>theory</w:t>
      </w:r>
      <w:r>
        <w:t xml:space="preserve"> for each of the </w:t>
      </w:r>
      <w:r w:rsidR="00802C4B">
        <w:t>9</w:t>
      </w:r>
      <w:r>
        <w:t xml:space="preserve"> </w:t>
      </w:r>
      <w:r w:rsidR="009C3984">
        <w:t>themes/</w:t>
      </w:r>
      <w:r>
        <w:t>dimensions</w:t>
      </w:r>
      <w:r w:rsidR="002653AF">
        <w:t xml:space="preserve">. </w:t>
      </w:r>
    </w:p>
    <w:p w14:paraId="264EFD7D" w14:textId="77777777" w:rsidR="009C3984" w:rsidRDefault="009C3984"/>
    <w:p w14:paraId="785E49C2" w14:textId="4FEC80B8" w:rsidR="009C3984" w:rsidRDefault="00545E40" w:rsidP="009C3984">
      <w:pPr>
        <w:ind w:left="720"/>
      </w:pPr>
      <w:r>
        <w:rPr>
          <w:b/>
          <w:bCs/>
        </w:rPr>
        <w:t>1</w:t>
      </w:r>
      <w:r w:rsidR="009C3984" w:rsidRPr="009C3984">
        <w:rPr>
          <w:b/>
          <w:bCs/>
        </w:rPr>
        <w:t>. Learning:</w:t>
      </w:r>
      <w:r w:rsidR="009C3984">
        <w:t xml:space="preserve"> What is it? What are its influences and mechanisms? Where/how can it be observed?</w:t>
      </w:r>
    </w:p>
    <w:p w14:paraId="5440919C" w14:textId="75A39703" w:rsidR="009C3984" w:rsidRDefault="00545E40" w:rsidP="009C3984">
      <w:pPr>
        <w:ind w:left="720"/>
      </w:pPr>
      <w:r>
        <w:rPr>
          <w:b/>
          <w:bCs/>
        </w:rPr>
        <w:t>2.</w:t>
      </w:r>
      <w:r w:rsidR="009C3984" w:rsidRPr="009C3984">
        <w:rPr>
          <w:b/>
          <w:bCs/>
        </w:rPr>
        <w:t xml:space="preserve"> Role of environment:</w:t>
      </w:r>
      <w:r w:rsidR="009C3984">
        <w:t xml:space="preserve"> What role does the environment play in shaping learning?</w:t>
      </w:r>
    </w:p>
    <w:p w14:paraId="4C1EEA82" w14:textId="3C0798D6" w:rsidR="009C3984" w:rsidRDefault="00545E40" w:rsidP="009C3984">
      <w:pPr>
        <w:ind w:left="720"/>
      </w:pPr>
      <w:r>
        <w:rPr>
          <w:b/>
          <w:bCs/>
        </w:rPr>
        <w:t>3</w:t>
      </w:r>
      <w:r w:rsidR="009C3984" w:rsidRPr="009C3984">
        <w:rPr>
          <w:b/>
          <w:bCs/>
        </w:rPr>
        <w:t>.</w:t>
      </w:r>
      <w:r w:rsidR="009C3984">
        <w:t xml:space="preserve"> </w:t>
      </w:r>
      <w:r w:rsidR="009C3984" w:rsidRPr="009C3984">
        <w:rPr>
          <w:b/>
          <w:bCs/>
        </w:rPr>
        <w:t>Knowledge:</w:t>
      </w:r>
      <w:r w:rsidR="009C3984">
        <w:t xml:space="preserve"> What is it? How does it come to be?</w:t>
      </w:r>
    </w:p>
    <w:p w14:paraId="59175916" w14:textId="4AEF3804" w:rsidR="009C3984" w:rsidRDefault="00545E40" w:rsidP="009C3984">
      <w:pPr>
        <w:ind w:left="720"/>
      </w:pPr>
      <w:r>
        <w:rPr>
          <w:b/>
          <w:bCs/>
        </w:rPr>
        <w:t>4</w:t>
      </w:r>
      <w:r w:rsidR="009C3984" w:rsidRPr="009C3984">
        <w:rPr>
          <w:b/>
          <w:bCs/>
        </w:rPr>
        <w:t>. Motivation/Interest:</w:t>
      </w:r>
      <w:r w:rsidR="009C3984">
        <w:t xml:space="preserve"> What does this theorist assume about learners’ motivations?</w:t>
      </w:r>
    </w:p>
    <w:p w14:paraId="6FC1955A" w14:textId="284BED04" w:rsidR="009C3984" w:rsidRDefault="00545E40" w:rsidP="009C3984">
      <w:pPr>
        <w:ind w:left="720"/>
      </w:pPr>
      <w:r>
        <w:rPr>
          <w:b/>
          <w:bCs/>
        </w:rPr>
        <w:t>5</w:t>
      </w:r>
      <w:r w:rsidR="009C3984" w:rsidRPr="009C3984">
        <w:rPr>
          <w:b/>
          <w:bCs/>
        </w:rPr>
        <w:t>. Roles of Teacher &amp; Learner:</w:t>
      </w:r>
      <w:r w:rsidR="009C3984">
        <w:t xml:space="preserve"> How do these actors participate in the learning process? </w:t>
      </w:r>
    </w:p>
    <w:p w14:paraId="708BA144" w14:textId="1016AEB7" w:rsidR="009C3984" w:rsidRDefault="00545E40" w:rsidP="009C3984">
      <w:pPr>
        <w:ind w:left="720"/>
      </w:pPr>
      <w:r>
        <w:rPr>
          <w:b/>
          <w:bCs/>
        </w:rPr>
        <w:t>6</w:t>
      </w:r>
      <w:r w:rsidR="009C3984" w:rsidRPr="009C3984">
        <w:rPr>
          <w:b/>
          <w:bCs/>
        </w:rPr>
        <w:t>. Aims of Education:</w:t>
      </w:r>
      <w:r w:rsidR="009C3984">
        <w:t xml:space="preserve"> What might this theory suggest about the purposes of education?  By extensions, what does this mean about the ideal mechanisms of education?</w:t>
      </w:r>
    </w:p>
    <w:p w14:paraId="37B6AC68" w14:textId="51394B77" w:rsidR="009C3984" w:rsidRDefault="00545E40" w:rsidP="009C3984">
      <w:pPr>
        <w:ind w:left="720"/>
      </w:pPr>
      <w:r>
        <w:rPr>
          <w:b/>
          <w:bCs/>
        </w:rPr>
        <w:t>7</w:t>
      </w:r>
      <w:r w:rsidR="009C3984" w:rsidRPr="009C3984">
        <w:rPr>
          <w:b/>
          <w:bCs/>
        </w:rPr>
        <w:t>. Major Contribution:</w:t>
      </w:r>
      <w:r w:rsidR="009C3984">
        <w:t xml:space="preserve"> What are the theory’s major contributions to understanding of learning and/or teaching? (How do the constructs/activities emphasized by this theory compare to those emphasized by the other two?)</w:t>
      </w:r>
    </w:p>
    <w:p w14:paraId="568DA0DD" w14:textId="3EA67500" w:rsidR="009B6A03" w:rsidRDefault="00545E40" w:rsidP="009C3984">
      <w:pPr>
        <w:ind w:left="720"/>
      </w:pPr>
      <w:r>
        <w:rPr>
          <w:b/>
          <w:bCs/>
        </w:rPr>
        <w:t>8</w:t>
      </w:r>
      <w:r w:rsidR="009C3984" w:rsidRPr="009C3984">
        <w:rPr>
          <w:b/>
          <w:bCs/>
        </w:rPr>
        <w:t>. Limitations:</w:t>
      </w:r>
      <w:r w:rsidR="009C3984">
        <w:t xml:space="preserve">  What are the limitations of this theory?  (There are many ways to answer this question, but if you are struggling to get started, you might think about how well the theory dealt with any of the other dimensions.)</w:t>
      </w:r>
    </w:p>
    <w:p w14:paraId="6F805351" w14:textId="77777777" w:rsidR="009C3984" w:rsidRDefault="009C3984" w:rsidP="00CD2AA6"/>
    <w:p w14:paraId="0CA6CB18" w14:textId="1E571C94" w:rsidR="00CD2AA6" w:rsidRDefault="002653AF">
      <w:r w:rsidRPr="00802C4B">
        <w:rPr>
          <w:b/>
          <w:bCs/>
        </w:rPr>
        <w:t>Note</w:t>
      </w:r>
      <w:r w:rsidR="00CD2AA6">
        <w:rPr>
          <w:b/>
          <w:bCs/>
        </w:rPr>
        <w:t xml:space="preserve"> on getting started</w:t>
      </w:r>
      <w:r w:rsidRPr="00802C4B">
        <w:rPr>
          <w:b/>
          <w:bCs/>
        </w:rPr>
        <w:t>:</w:t>
      </w:r>
      <w:r>
        <w:t xml:space="preserve"> Because these theorists take </w:t>
      </w:r>
      <w:r w:rsidR="00CD2AA6">
        <w:t xml:space="preserve">such </w:t>
      </w:r>
      <w:r>
        <w:t xml:space="preserve">different approaches, </w:t>
      </w:r>
      <w:r w:rsidR="009B6A03">
        <w:t xml:space="preserve">they may not spend as much time explicitly discussing terms that are used in each of these dimensions.  In some cases, you can infer what they might say about a construct based on how they describe components of that term. </w:t>
      </w:r>
      <w:r w:rsidR="00802C4B">
        <w:t>For example, theorists may not have explicitly mentioned the word “</w:t>
      </w:r>
      <w:r w:rsidR="00326017">
        <w:t>motivation</w:t>
      </w:r>
      <w:r w:rsidR="00802C4B">
        <w:t xml:space="preserve">”, but you can probably extrapolate what they </w:t>
      </w:r>
      <w:r w:rsidR="00802C4B">
        <w:rPr>
          <w:i/>
          <w:iCs/>
        </w:rPr>
        <w:t xml:space="preserve">would </w:t>
      </w:r>
      <w:r w:rsidR="00802C4B">
        <w:t>have said about those subjects based on the</w:t>
      </w:r>
      <w:r w:rsidR="00326017">
        <w:t>ir other</w:t>
      </w:r>
      <w:r w:rsidR="00802C4B">
        <w:t xml:space="preserve"> writing.</w:t>
      </w:r>
      <w:r w:rsidR="00CD2AA6">
        <w:t xml:space="preserve"> </w:t>
      </w:r>
    </w:p>
    <w:p w14:paraId="60F4760B" w14:textId="77777777" w:rsidR="00CD2AA6" w:rsidRDefault="00CD2AA6"/>
    <w:p w14:paraId="1E82E020" w14:textId="77777777" w:rsidR="00CD2AA6" w:rsidRDefault="00CD2AA6">
      <w:r>
        <w:t xml:space="preserve">In some cases, it might be easiest to start with explicit comparisons:  </w:t>
      </w:r>
    </w:p>
    <w:p w14:paraId="3FBD9F38" w14:textId="77777777" w:rsidR="00CD2AA6" w:rsidRDefault="00CD2AA6" w:rsidP="00CD2AA6">
      <w:pPr>
        <w:ind w:firstLine="720"/>
      </w:pPr>
    </w:p>
    <w:p w14:paraId="0D8909DF" w14:textId="6A1525DB" w:rsidR="00C070C2" w:rsidRDefault="00CD2AA6" w:rsidP="00CD2AA6">
      <w:pPr>
        <w:ind w:left="720" w:firstLine="720"/>
      </w:pPr>
      <w:r>
        <w:t>“</w:t>
      </w:r>
      <w:proofErr w:type="spellStart"/>
      <w:proofErr w:type="gramStart"/>
      <w:r>
        <w:t>Where as</w:t>
      </w:r>
      <w:proofErr w:type="spellEnd"/>
      <w:proofErr w:type="gramEnd"/>
      <w:r>
        <w:t xml:space="preserve"> X describes learning as _______________________, Y describes learning as _____________________.”</w:t>
      </w:r>
    </w:p>
    <w:p w14:paraId="7E9DC24C" w14:textId="77777777" w:rsidR="00CD2AA6" w:rsidRDefault="00CD2AA6"/>
    <w:p w14:paraId="1F7518F3" w14:textId="62FC282A" w:rsidR="002653AF" w:rsidRDefault="00CD2AA6">
      <w:r>
        <w:t>Then compare the nuances in those definitions.</w:t>
      </w:r>
    </w:p>
    <w:p w14:paraId="670B5006" w14:textId="77777777" w:rsidR="009C3984" w:rsidRDefault="009C3984"/>
    <w:p w14:paraId="038D9D1B" w14:textId="4F1D97EB" w:rsidR="009C3984" w:rsidRDefault="002653AF">
      <w:r w:rsidRPr="00802C4B">
        <w:rPr>
          <w:b/>
          <w:bCs/>
        </w:rPr>
        <w:t>Academic Integrity:</w:t>
      </w:r>
      <w:r>
        <w:t xml:space="preserve">  Please follow all guidelines for avoiding plagiarism. </w:t>
      </w:r>
      <w:r w:rsidR="00326017">
        <w:t>In addition, e</w:t>
      </w:r>
      <w:r>
        <w:t xml:space="preserve">very person in your group is responsible for every cell in this matrix.  You should </w:t>
      </w:r>
      <w:r>
        <w:rPr>
          <w:i/>
          <w:iCs/>
        </w:rPr>
        <w:t>not</w:t>
      </w:r>
      <w:r>
        <w:t xml:space="preserve"> divide up the columns or rows and complete </w:t>
      </w:r>
      <w:r w:rsidR="00DD3848">
        <w:t xml:space="preserve">parts of </w:t>
      </w:r>
      <w:r>
        <w:t xml:space="preserve">this assignment </w:t>
      </w:r>
      <w:proofErr w:type="gramStart"/>
      <w:r>
        <w:t>individually</w:t>
      </w:r>
      <w:r w:rsidR="00DD3848">
        <w:t>, and</w:t>
      </w:r>
      <w:proofErr w:type="gramEnd"/>
      <w:r w:rsidR="00DD3848">
        <w:t xml:space="preserve"> doing so will make this assignment harder to complete successfully</w:t>
      </w:r>
      <w:r>
        <w:t xml:space="preserve">. </w:t>
      </w:r>
    </w:p>
    <w:p w14:paraId="247A7CF9" w14:textId="77777777" w:rsidR="003C4C64" w:rsidRPr="002653AF" w:rsidRDefault="003C4C64"/>
    <w:tbl>
      <w:tblPr>
        <w:tblStyle w:val="a"/>
        <w:tblW w:w="143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0"/>
        <w:gridCol w:w="4500"/>
        <w:gridCol w:w="4500"/>
        <w:gridCol w:w="4375"/>
      </w:tblGrid>
      <w:tr w:rsidR="00733729" w14:paraId="5FDB0DF0" w14:textId="77777777" w:rsidTr="005D0185">
        <w:tc>
          <w:tcPr>
            <w:tcW w:w="980" w:type="dxa"/>
            <w:shd w:val="clear" w:color="auto" w:fill="auto"/>
            <w:tcMar>
              <w:top w:w="2" w:type="dxa"/>
              <w:left w:w="2" w:type="dxa"/>
              <w:bottom w:w="2" w:type="dxa"/>
              <w:right w:w="2" w:type="dxa"/>
            </w:tcMar>
          </w:tcPr>
          <w:p w14:paraId="00000003" w14:textId="025D8CA5" w:rsidR="00733729" w:rsidRPr="005D0185" w:rsidRDefault="005D0185">
            <w:pPr>
              <w:widowControl w:val="0"/>
              <w:pBdr>
                <w:top w:val="nil"/>
                <w:left w:val="nil"/>
                <w:bottom w:val="nil"/>
                <w:right w:val="nil"/>
                <w:between w:val="nil"/>
              </w:pBdr>
              <w:spacing w:line="240" w:lineRule="auto"/>
              <w:ind w:left="140" w:right="140"/>
              <w:jc w:val="center"/>
              <w:rPr>
                <w:rFonts w:ascii="Calibri" w:eastAsia="Calibri" w:hAnsi="Calibri" w:cs="Calibri"/>
                <w:b/>
                <w:sz w:val="20"/>
                <w:szCs w:val="20"/>
              </w:rPr>
            </w:pPr>
            <w:r w:rsidRPr="005D0185">
              <w:rPr>
                <w:rFonts w:ascii="Calibri" w:eastAsia="Calibri" w:hAnsi="Calibri" w:cs="Calibri"/>
                <w:b/>
                <w:sz w:val="20"/>
                <w:szCs w:val="20"/>
              </w:rPr>
              <w:t>Themes</w:t>
            </w:r>
          </w:p>
        </w:tc>
        <w:tc>
          <w:tcPr>
            <w:tcW w:w="4500" w:type="dxa"/>
            <w:shd w:val="clear" w:color="auto" w:fill="auto"/>
            <w:tcMar>
              <w:top w:w="2" w:type="dxa"/>
              <w:left w:w="2" w:type="dxa"/>
              <w:bottom w:w="2" w:type="dxa"/>
              <w:right w:w="2" w:type="dxa"/>
            </w:tcMar>
          </w:tcPr>
          <w:p w14:paraId="00000004" w14:textId="77777777" w:rsidR="00733729" w:rsidRDefault="005D0185">
            <w:pPr>
              <w:widowControl w:val="0"/>
              <w:pBdr>
                <w:top w:val="nil"/>
                <w:left w:val="nil"/>
                <w:bottom w:val="nil"/>
                <w:right w:val="nil"/>
                <w:between w:val="nil"/>
              </w:pBdr>
              <w:spacing w:line="240" w:lineRule="auto"/>
              <w:ind w:left="140" w:right="140"/>
              <w:jc w:val="center"/>
              <w:rPr>
                <w:rFonts w:ascii="Calibri" w:eastAsia="Calibri" w:hAnsi="Calibri" w:cs="Calibri"/>
                <w:b/>
              </w:rPr>
            </w:pPr>
            <w:r>
              <w:rPr>
                <w:rFonts w:ascii="Calibri" w:eastAsia="Calibri" w:hAnsi="Calibri" w:cs="Calibri"/>
                <w:b/>
              </w:rPr>
              <w:t>Behaviorism (Skinner, Thorndike)</w:t>
            </w:r>
          </w:p>
        </w:tc>
        <w:tc>
          <w:tcPr>
            <w:tcW w:w="4500" w:type="dxa"/>
            <w:shd w:val="clear" w:color="auto" w:fill="auto"/>
            <w:tcMar>
              <w:top w:w="2" w:type="dxa"/>
              <w:left w:w="2" w:type="dxa"/>
              <w:bottom w:w="2" w:type="dxa"/>
              <w:right w:w="2" w:type="dxa"/>
            </w:tcMar>
          </w:tcPr>
          <w:p w14:paraId="00000005" w14:textId="77777777" w:rsidR="00733729" w:rsidRDefault="005D0185">
            <w:pPr>
              <w:widowControl w:val="0"/>
              <w:pBdr>
                <w:top w:val="nil"/>
                <w:left w:val="nil"/>
                <w:bottom w:val="nil"/>
                <w:right w:val="nil"/>
                <w:between w:val="nil"/>
              </w:pBdr>
              <w:spacing w:line="240" w:lineRule="auto"/>
              <w:ind w:left="140" w:right="140"/>
              <w:jc w:val="center"/>
              <w:rPr>
                <w:rFonts w:ascii="Calibri" w:eastAsia="Calibri" w:hAnsi="Calibri" w:cs="Calibri"/>
                <w:b/>
              </w:rPr>
            </w:pPr>
            <w:r>
              <w:rPr>
                <w:rFonts w:ascii="Calibri" w:eastAsia="Calibri" w:hAnsi="Calibri" w:cs="Calibri"/>
                <w:b/>
              </w:rPr>
              <w:t>Constructivism (Piaget)</w:t>
            </w:r>
          </w:p>
        </w:tc>
        <w:tc>
          <w:tcPr>
            <w:tcW w:w="4375" w:type="dxa"/>
            <w:shd w:val="clear" w:color="auto" w:fill="auto"/>
            <w:tcMar>
              <w:top w:w="2" w:type="dxa"/>
              <w:left w:w="2" w:type="dxa"/>
              <w:bottom w:w="2" w:type="dxa"/>
              <w:right w:w="2" w:type="dxa"/>
            </w:tcMar>
          </w:tcPr>
          <w:p w14:paraId="00000006" w14:textId="77777777" w:rsidR="00733729" w:rsidRDefault="005D0185">
            <w:pPr>
              <w:widowControl w:val="0"/>
              <w:pBdr>
                <w:top w:val="nil"/>
                <w:left w:val="nil"/>
                <w:bottom w:val="nil"/>
                <w:right w:val="nil"/>
                <w:between w:val="nil"/>
              </w:pBdr>
              <w:spacing w:line="240" w:lineRule="auto"/>
              <w:ind w:left="140" w:right="140"/>
              <w:jc w:val="center"/>
              <w:rPr>
                <w:rFonts w:ascii="Calibri" w:eastAsia="Calibri" w:hAnsi="Calibri" w:cs="Calibri"/>
                <w:b/>
              </w:rPr>
            </w:pPr>
            <w:proofErr w:type="spellStart"/>
            <w:r>
              <w:rPr>
                <w:rFonts w:ascii="Calibri" w:eastAsia="Calibri" w:hAnsi="Calibri" w:cs="Calibri"/>
                <w:b/>
              </w:rPr>
              <w:t>Socioculturalism</w:t>
            </w:r>
            <w:proofErr w:type="spellEnd"/>
            <w:r>
              <w:rPr>
                <w:rFonts w:ascii="Calibri" w:eastAsia="Calibri" w:hAnsi="Calibri" w:cs="Calibri"/>
                <w:b/>
              </w:rPr>
              <w:t xml:space="preserve"> (Vygotsky)</w:t>
            </w:r>
          </w:p>
        </w:tc>
      </w:tr>
      <w:tr w:rsidR="00733729" w14:paraId="6B518A19" w14:textId="77777777" w:rsidTr="005D0185">
        <w:trPr>
          <w:cantSplit/>
          <w:trHeight w:val="1859"/>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0B" w14:textId="44E77984"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Learning:</w:t>
            </w:r>
          </w:p>
        </w:tc>
        <w:tc>
          <w:tcPr>
            <w:tcW w:w="4500" w:type="dxa"/>
            <w:shd w:val="clear" w:color="auto" w:fill="auto"/>
            <w:tcMar>
              <w:top w:w="2" w:type="dxa"/>
              <w:left w:w="2" w:type="dxa"/>
              <w:bottom w:w="2" w:type="dxa"/>
              <w:right w:w="2" w:type="dxa"/>
            </w:tcMar>
          </w:tcPr>
          <w:p w14:paraId="0000000C"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0D"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0E"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322BD2C0" w14:textId="77777777" w:rsidTr="005D0185">
        <w:trPr>
          <w:cantSplit/>
          <w:trHeight w:val="1967"/>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0F" w14:textId="5B123442"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Role of environment:</w:t>
            </w:r>
          </w:p>
        </w:tc>
        <w:tc>
          <w:tcPr>
            <w:tcW w:w="4500" w:type="dxa"/>
            <w:shd w:val="clear" w:color="auto" w:fill="auto"/>
            <w:tcMar>
              <w:top w:w="2" w:type="dxa"/>
              <w:left w:w="2" w:type="dxa"/>
              <w:bottom w:w="2" w:type="dxa"/>
              <w:right w:w="2" w:type="dxa"/>
            </w:tcMar>
          </w:tcPr>
          <w:p w14:paraId="00000010"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11"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12"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5640D85B" w14:textId="77777777" w:rsidTr="005D0185">
        <w:trPr>
          <w:cantSplit/>
          <w:trHeight w:val="2304"/>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13" w14:textId="6DCC4535" w:rsidR="00733729" w:rsidRDefault="009C3984"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K</w:t>
            </w:r>
            <w:r w:rsidR="005D0185">
              <w:rPr>
                <w:rFonts w:ascii="Calibri" w:eastAsia="Calibri" w:hAnsi="Calibri" w:cs="Calibri"/>
                <w:b/>
              </w:rPr>
              <w:t>nowledge:</w:t>
            </w:r>
          </w:p>
        </w:tc>
        <w:tc>
          <w:tcPr>
            <w:tcW w:w="4500" w:type="dxa"/>
            <w:shd w:val="clear" w:color="auto" w:fill="auto"/>
            <w:tcMar>
              <w:top w:w="2" w:type="dxa"/>
              <w:left w:w="2" w:type="dxa"/>
              <w:bottom w:w="2" w:type="dxa"/>
              <w:right w:w="2" w:type="dxa"/>
            </w:tcMar>
          </w:tcPr>
          <w:p w14:paraId="00000014"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15"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16"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802C4B" w14:paraId="500BE6A8" w14:textId="77777777" w:rsidTr="005D0185">
        <w:trPr>
          <w:cantSplit/>
          <w:trHeight w:val="1949"/>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5EF54DBB" w14:textId="5B06C783" w:rsidR="00802C4B" w:rsidRPr="00802C4B" w:rsidRDefault="009C3984" w:rsidP="005D0185">
            <w:pPr>
              <w:widowControl w:val="0"/>
              <w:pBdr>
                <w:top w:val="nil"/>
                <w:left w:val="nil"/>
                <w:bottom w:val="nil"/>
                <w:right w:val="nil"/>
                <w:between w:val="nil"/>
              </w:pBdr>
              <w:spacing w:line="240" w:lineRule="auto"/>
              <w:ind w:left="140" w:right="140"/>
              <w:jc w:val="center"/>
              <w:rPr>
                <w:rFonts w:ascii="Calibri" w:eastAsia="Calibri" w:hAnsi="Calibri" w:cs="Calibri"/>
                <w:bCs/>
              </w:rPr>
            </w:pPr>
            <w:r>
              <w:rPr>
                <w:rFonts w:ascii="Calibri" w:eastAsia="Calibri" w:hAnsi="Calibri" w:cs="Calibri"/>
                <w:b/>
              </w:rPr>
              <w:t>Motivation</w:t>
            </w:r>
            <w:r w:rsidR="00802C4B">
              <w:rPr>
                <w:rFonts w:ascii="Calibri" w:eastAsia="Calibri" w:hAnsi="Calibri" w:cs="Calibri"/>
                <w:b/>
              </w:rPr>
              <w:t>/</w:t>
            </w:r>
            <w:r>
              <w:rPr>
                <w:rFonts w:ascii="Calibri" w:eastAsia="Calibri" w:hAnsi="Calibri" w:cs="Calibri"/>
                <w:b/>
              </w:rPr>
              <w:t xml:space="preserve"> I</w:t>
            </w:r>
            <w:r w:rsidR="00802C4B">
              <w:rPr>
                <w:rFonts w:ascii="Calibri" w:eastAsia="Calibri" w:hAnsi="Calibri" w:cs="Calibri"/>
                <w:b/>
              </w:rPr>
              <w:t>nterest:</w:t>
            </w:r>
          </w:p>
        </w:tc>
        <w:tc>
          <w:tcPr>
            <w:tcW w:w="4500" w:type="dxa"/>
            <w:shd w:val="clear" w:color="auto" w:fill="auto"/>
            <w:tcMar>
              <w:top w:w="2" w:type="dxa"/>
              <w:left w:w="2" w:type="dxa"/>
              <w:bottom w:w="2" w:type="dxa"/>
              <w:right w:w="2" w:type="dxa"/>
            </w:tcMar>
          </w:tcPr>
          <w:p w14:paraId="03B3D87A" w14:textId="77777777" w:rsidR="00802C4B" w:rsidRDefault="00802C4B"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2584761F" w14:textId="77777777" w:rsidR="00802C4B" w:rsidRDefault="00802C4B"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65B446C5" w14:textId="77777777" w:rsidR="00802C4B" w:rsidRDefault="00802C4B"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10B8F547" w14:textId="77777777" w:rsidTr="005D0185">
        <w:trPr>
          <w:cantSplit/>
          <w:trHeight w:val="2304"/>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17" w14:textId="7321B3A0"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lastRenderedPageBreak/>
              <w:t>Role</w:t>
            </w:r>
            <w:r w:rsidR="009C3984">
              <w:rPr>
                <w:rFonts w:ascii="Calibri" w:eastAsia="Calibri" w:hAnsi="Calibri" w:cs="Calibri"/>
                <w:b/>
              </w:rPr>
              <w:t>s</w:t>
            </w:r>
            <w:r>
              <w:rPr>
                <w:rFonts w:ascii="Calibri" w:eastAsia="Calibri" w:hAnsi="Calibri" w:cs="Calibri"/>
                <w:b/>
              </w:rPr>
              <w:t xml:space="preserve"> of Teacher &amp; Learner:</w:t>
            </w:r>
          </w:p>
        </w:tc>
        <w:tc>
          <w:tcPr>
            <w:tcW w:w="4500" w:type="dxa"/>
            <w:shd w:val="clear" w:color="auto" w:fill="auto"/>
            <w:tcMar>
              <w:top w:w="2" w:type="dxa"/>
              <w:left w:w="2" w:type="dxa"/>
              <w:bottom w:w="2" w:type="dxa"/>
              <w:right w:w="2" w:type="dxa"/>
            </w:tcMar>
          </w:tcPr>
          <w:p w14:paraId="00000018"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19"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1A"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22A64C95" w14:textId="77777777" w:rsidTr="005D0185">
        <w:trPr>
          <w:cantSplit/>
          <w:trHeight w:val="1877"/>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1B" w14:textId="5436F7C3"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Aims of Education:</w:t>
            </w:r>
          </w:p>
        </w:tc>
        <w:tc>
          <w:tcPr>
            <w:tcW w:w="4500" w:type="dxa"/>
            <w:shd w:val="clear" w:color="auto" w:fill="auto"/>
            <w:tcMar>
              <w:top w:w="2" w:type="dxa"/>
              <w:left w:w="2" w:type="dxa"/>
              <w:bottom w:w="2" w:type="dxa"/>
              <w:right w:w="2" w:type="dxa"/>
            </w:tcMar>
          </w:tcPr>
          <w:p w14:paraId="0000001C"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1D"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1E"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60D4B4E9" w14:textId="77777777" w:rsidTr="005D0185">
        <w:trPr>
          <w:cantSplit/>
          <w:trHeight w:val="1949"/>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1F" w14:textId="5088005C"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Major Contribution:</w:t>
            </w:r>
          </w:p>
        </w:tc>
        <w:tc>
          <w:tcPr>
            <w:tcW w:w="4500" w:type="dxa"/>
            <w:shd w:val="clear" w:color="auto" w:fill="auto"/>
            <w:tcMar>
              <w:top w:w="2" w:type="dxa"/>
              <w:left w:w="2" w:type="dxa"/>
              <w:bottom w:w="2" w:type="dxa"/>
              <w:right w:w="2" w:type="dxa"/>
            </w:tcMar>
          </w:tcPr>
          <w:p w14:paraId="00000020"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21"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22"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r w:rsidR="00733729" w14:paraId="5B2D451B" w14:textId="77777777" w:rsidTr="005D0185">
        <w:trPr>
          <w:cantSplit/>
          <w:trHeight w:val="2304"/>
        </w:trPr>
        <w:tc>
          <w:tcPr>
            <w:tcW w:w="980" w:type="dxa"/>
            <w:tcBorders>
              <w:top w:val="nil"/>
              <w:left w:val="single" w:sz="8" w:space="0" w:color="000000"/>
              <w:bottom w:val="single" w:sz="8" w:space="0" w:color="000000"/>
              <w:right w:val="single" w:sz="8" w:space="0" w:color="000000"/>
            </w:tcBorders>
            <w:tcMar>
              <w:top w:w="2" w:type="dxa"/>
              <w:left w:w="2" w:type="dxa"/>
              <w:bottom w:w="2" w:type="dxa"/>
              <w:right w:w="2" w:type="dxa"/>
            </w:tcMar>
            <w:textDirection w:val="btLr"/>
            <w:vAlign w:val="center"/>
          </w:tcPr>
          <w:p w14:paraId="00000023" w14:textId="0C8297E0" w:rsidR="00733729" w:rsidRDefault="005D0185" w:rsidP="005D0185">
            <w:pPr>
              <w:widowControl w:val="0"/>
              <w:pBdr>
                <w:top w:val="nil"/>
                <w:left w:val="nil"/>
                <w:bottom w:val="nil"/>
                <w:right w:val="nil"/>
                <w:between w:val="nil"/>
              </w:pBdr>
              <w:spacing w:line="240" w:lineRule="auto"/>
              <w:ind w:left="140" w:right="140"/>
              <w:jc w:val="center"/>
              <w:rPr>
                <w:rFonts w:ascii="Calibri" w:eastAsia="Calibri" w:hAnsi="Calibri" w:cs="Calibri"/>
              </w:rPr>
            </w:pPr>
            <w:r>
              <w:rPr>
                <w:rFonts w:ascii="Calibri" w:eastAsia="Calibri" w:hAnsi="Calibri" w:cs="Calibri"/>
                <w:b/>
              </w:rPr>
              <w:t>Limitations:</w:t>
            </w:r>
          </w:p>
        </w:tc>
        <w:tc>
          <w:tcPr>
            <w:tcW w:w="4500" w:type="dxa"/>
            <w:shd w:val="clear" w:color="auto" w:fill="auto"/>
            <w:tcMar>
              <w:top w:w="2" w:type="dxa"/>
              <w:left w:w="2" w:type="dxa"/>
              <w:bottom w:w="2" w:type="dxa"/>
              <w:right w:w="2" w:type="dxa"/>
            </w:tcMar>
          </w:tcPr>
          <w:p w14:paraId="00000024"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500" w:type="dxa"/>
            <w:shd w:val="clear" w:color="auto" w:fill="auto"/>
            <w:tcMar>
              <w:top w:w="2" w:type="dxa"/>
              <w:left w:w="2" w:type="dxa"/>
              <w:bottom w:w="2" w:type="dxa"/>
              <w:right w:w="2" w:type="dxa"/>
            </w:tcMar>
          </w:tcPr>
          <w:p w14:paraId="00000025"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c>
          <w:tcPr>
            <w:tcW w:w="4375" w:type="dxa"/>
            <w:shd w:val="clear" w:color="auto" w:fill="auto"/>
            <w:tcMar>
              <w:top w:w="2" w:type="dxa"/>
              <w:left w:w="2" w:type="dxa"/>
              <w:bottom w:w="2" w:type="dxa"/>
              <w:right w:w="2" w:type="dxa"/>
            </w:tcMar>
          </w:tcPr>
          <w:p w14:paraId="00000026" w14:textId="77777777" w:rsidR="00733729" w:rsidRDefault="00733729" w:rsidP="009C3984">
            <w:pPr>
              <w:widowControl w:val="0"/>
              <w:pBdr>
                <w:top w:val="nil"/>
                <w:left w:val="nil"/>
                <w:bottom w:val="nil"/>
                <w:right w:val="nil"/>
                <w:between w:val="nil"/>
              </w:pBdr>
              <w:spacing w:line="240" w:lineRule="auto"/>
              <w:ind w:left="140" w:right="140"/>
              <w:jc w:val="center"/>
              <w:rPr>
                <w:rFonts w:ascii="Calibri" w:eastAsia="Calibri" w:hAnsi="Calibri" w:cs="Calibri"/>
              </w:rPr>
            </w:pPr>
          </w:p>
        </w:tc>
      </w:tr>
    </w:tbl>
    <w:p w14:paraId="00000027" w14:textId="77777777" w:rsidR="00733729" w:rsidRDefault="00733729" w:rsidP="00CD2AA6">
      <w:pPr>
        <w:widowControl w:val="0"/>
        <w:pBdr>
          <w:top w:val="nil"/>
          <w:left w:val="nil"/>
          <w:bottom w:val="nil"/>
          <w:right w:val="nil"/>
          <w:between w:val="nil"/>
        </w:pBdr>
        <w:spacing w:line="240" w:lineRule="auto"/>
        <w:ind w:left="140" w:right="140"/>
        <w:rPr>
          <w:rFonts w:ascii="Calibri" w:eastAsia="Calibri" w:hAnsi="Calibri" w:cs="Calibri"/>
        </w:rPr>
      </w:pPr>
    </w:p>
    <w:sectPr w:rsidR="00733729">
      <w:pgSz w:w="15840" w:h="122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MrcwtTA3MjM0M7FU0lEKTi0uzszPAykwrAUA7kkWtCwAAAA="/>
  </w:docVars>
  <w:rsids>
    <w:rsidRoot w:val="00733729"/>
    <w:rsid w:val="002653AF"/>
    <w:rsid w:val="00311233"/>
    <w:rsid w:val="00326017"/>
    <w:rsid w:val="003C4C64"/>
    <w:rsid w:val="004346E5"/>
    <w:rsid w:val="004F0156"/>
    <w:rsid w:val="00545E40"/>
    <w:rsid w:val="005D0185"/>
    <w:rsid w:val="006D1249"/>
    <w:rsid w:val="00733729"/>
    <w:rsid w:val="00767EED"/>
    <w:rsid w:val="00802C4B"/>
    <w:rsid w:val="009B6A03"/>
    <w:rsid w:val="009C3984"/>
    <w:rsid w:val="00B95D8C"/>
    <w:rsid w:val="00C070C2"/>
    <w:rsid w:val="00CD2AA6"/>
    <w:rsid w:val="00DD38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4BD8A"/>
  <w15:docId w15:val="{D283E694-CE02-5247-8649-23FE60DB7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070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ker, Ryan S</cp:lastModifiedBy>
  <cp:revision>9</cp:revision>
  <dcterms:created xsi:type="dcterms:W3CDTF">2021-08-22T01:14:00Z</dcterms:created>
  <dcterms:modified xsi:type="dcterms:W3CDTF">2021-09-11T10:05:00Z</dcterms:modified>
</cp:coreProperties>
</file>